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Toronto</w:t>
      </w:r>
    </w:p>
    <w:bookmarkStart w:id="21" w:name="X950eaa6bb23cc22b306089e326c81b0e58a564c"/>
    <w:p>
      <w:pPr>
        <w:pStyle w:val="Heading1"/>
      </w:pPr>
      <w:r>
        <w:t xml:space="preserve">Cover Letter for Project Manager Position in Canada Toronto</w:t>
      </w:r>
    </w:p>
    <w:p>
      <w:pPr>
        <w:pStyle w:val="FirstParagraph"/>
      </w:pPr>
      <w:r>
        <w:t xml:space="preserve">[Your Name]</w:t>
      </w:r>
    </w:p>
    <w:p>
      <w:pPr>
        <w:pStyle w:val="BodyText"/>
      </w:pPr>
      <w:r>
        <w:t xml:space="preserve">[Your Address]</w:t>
      </w:r>
    </w:p>
    <w:p>
      <w:pPr>
        <w:pStyle w:val="BodyText"/>
      </w:pPr>
      <w:r>
        <w:t xml:space="preserve">[City, Province, Postal Code]</w:t>
      </w:r>
    </w:p>
    <w:p>
      <w:pPr>
        <w:pStyle w:val="BodyText"/>
      </w:pPr>
      <w:r>
        <w:t xml:space="preserve">[Email Address] | [Phone Number] | [LinkedIn/Portfolio Link]</w:t>
      </w:r>
    </w:p>
    <w:p>
      <w:pPr>
        <w:pStyle w:val="BodyText"/>
      </w:pPr>
      <w:r>
        <w:t xml:space="preserve">[Hiring Manager’s Name]</w:t>
      </w:r>
    </w:p>
    <w:p>
      <w:pPr>
        <w:pStyle w:val="BodyText"/>
      </w:pPr>
      <w:r>
        <w:t xml:space="preserve">[Company Name]</w:t>
      </w:r>
    </w:p>
    <w:p>
      <w:pPr>
        <w:pStyle w:val="BodyText"/>
      </w:pPr>
      <w:r>
        <w:t xml:space="preserve">[Company Address]</w:t>
      </w:r>
    </w:p>
    <w:p>
      <w:pPr>
        <w:pStyle w:val="BodyText"/>
      </w:pPr>
      <w:r>
        <w:t xml:space="preserve">[City, Province, Postal Code]</w:t>
      </w:r>
    </w:p>
    <w:bookmarkStart w:id="20" w:name="dear-hiring-managers-name"/>
    <w:p>
      <w:pPr>
        <w:pStyle w:val="Heading2"/>
      </w:pPr>
      <w:r>
        <w:t xml:space="preserve">Dear [Hiring Manager’s Name],</w:t>
      </w:r>
    </w:p>
    <w:p>
      <w:pPr>
        <w:pStyle w:val="FirstParagraph"/>
      </w:pPr>
      <w:r>
        <w:t xml:space="preserve">I am writing to express my interest in the Project Manager position at your organization in Canada Toronto. As a highly motivated and experienced professional with a proven track record of delivering complex projects on time and within budget, I am eager to contribute my skills to a dynamic team in one of the most innovative cities in North America. My background aligns closely with the requirements of this role, and I am particularly excited about the opportunity to work within Canada’s thriving business environment, where collaboration, adaptability, and precision are key to success.</w:t>
      </w:r>
    </w:p>
    <w:p>
      <w:pPr>
        <w:pStyle w:val="BodyText"/>
      </w:pPr>
      <w:r>
        <w:t xml:space="preserve">With over [X years] of experience in project management across industries such as [mention relevant sectors like technology, construction, healthcare], I have developed a robust understanding of the challenges and opportunities that come with managing multifaceted projects. My expertise includes cross-functional team leadership, stakeholder communication, risk mitigation, and ensuring alignment with strategic objectives. In Canada Toronto’s fast-paced corporate landscape, where innovation is driven by diverse teams and global partnerships, my ability to navigate cultural nuances while maintaining a results-oriented approach makes me an ideal candidate.</w:t>
      </w:r>
    </w:p>
    <w:p>
      <w:pPr>
        <w:pStyle w:val="BodyText"/>
      </w:pPr>
      <w:r>
        <w:t xml:space="preserve">One of my core strengths as a Project Manager is my ability to balance technical expertise with strong interpersonal skills. In my previous role at [Previous Company Name], I led the successful implementation of a [specific project, e.g., “digital transformation initiative”] that resulted in a 30% improvement in operational efficiency. This project required close collaboration with stakeholders across departments, including IT, finance, and operations, as well as adherence to strict regulatory standards. My proactive approach to problem-solving and my commitment to transparency ensured that the project was completed ahead of schedule while exceeding client expectations.</w:t>
      </w:r>
    </w:p>
    <w:p>
      <w:pPr>
        <w:pStyle w:val="BodyText"/>
      </w:pPr>
      <w:r>
        <w:t xml:space="preserve">In Canada Toronto’s competitive job market, where employers value candidates who can adapt to evolving demands, I have consistently demonstrated flexibility and resilience. For example, during the pandemic, I transitioned a large-scale infrastructure project from in-person to remote execution within two weeks by leveraging digital tools like [mention tools such as Jira, Trello, or Microsoft Project]. This experience not only reinforced my ability to manage virtual teams but also highlighted the importance of clear communication and agile planning—skills that are critical for success in today’s hybrid work environments.</w:t>
      </w:r>
    </w:p>
    <w:p>
      <w:pPr>
        <w:pStyle w:val="BodyText"/>
      </w:pPr>
      <w:r>
        <w:t xml:space="preserve">What draws me specifically to this role in Canada Toronto is the city’s reputation as a hub for innovation and entrepreneurship. As a Project Manager, I am passionate about working with teams that prioritize creativity, sustainability, and community impact. Toronto’s diverse population and global outlook provide an ideal setting for fostering collaboration across cultural and professional boundaries. I am particularly interested in contributing to your organization’s goals of [mention specific company values or projects if known], as my experience in [relevant area] has equipped me to support such initiatives effectively.</w:t>
      </w:r>
    </w:p>
    <w:p>
      <w:pPr>
        <w:pStyle w:val="BodyText"/>
      </w:pPr>
      <w:r>
        <w:t xml:space="preserve">My commitment to continuous learning and professional growth is another reason I am confident in my ability to excel as a Project Manager in Canada Toronto. I hold certifications such as [mention relevant credentials like PMP, Scrum Master, or PRINCE2], which have enhanced my understanding of project management frameworks and best practices. Additionally, I actively participate in industry events and networking groups to stay informed about emerging trends in project delivery and leadership strategies. This dedication ensures that I can bring fresh ideas and actionable insights to your team.</w:t>
      </w:r>
    </w:p>
    <w:p>
      <w:pPr>
        <w:pStyle w:val="BodyText"/>
      </w:pPr>
      <w:r>
        <w:t xml:space="preserve">What sets me apart is my ability to translate strategic goals into tangible outcomes while maintaining a focus on team well-being and client satisfaction. In Toronto, where work-life balance and corporate responsibility are increasingly valued, I prioritize fostering inclusive environments where employees feel empowered to innovate. My leadership style emphasizes accountability, transparency, and empathy—qualities that have earned me the trust of colleagues and clients alike.</w:t>
      </w:r>
    </w:p>
    <w:p>
      <w:pPr>
        <w:pStyle w:val="BodyText"/>
      </w:pPr>
      <w:r>
        <w:t xml:space="preserve">As you review my application, I hope you will consider how my experience as a Project Manager in [previous location or industry] aligns with the needs of your organization. I am particularly eager to contribute to Canada Toronto’s growing tech and business sectors, where my skills in [mention specific skills like “budget management,” “stakeholder engagement,” or “risk assessment”] can drive meaningful results. I would welcome the opportunity to discuss how my background and vision align with your company’s goals.</w:t>
      </w:r>
    </w:p>
    <w:p>
      <w:pPr>
        <w:pStyle w:val="BodyText"/>
      </w:pPr>
      <w:r>
        <w:t xml:space="preserve">Thank you for considering my application. I look forward to the possibility of contributing to your team and supporting your organization’s continued success in Canada Toronto. Please feel free to contact me at [your phone number] or [your email address] at your earliest convenience. I am available for an interview at your discretion and am happy to provide additional information about my qualification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Cover Letter - Canada Toronto</dc:title>
  <dc:creator/>
  <dc:language>en</dc:language>
  <cp:keywords/>
  <dcterms:created xsi:type="dcterms:W3CDTF">2025-12-09T16:04:11Z</dcterms:created>
  <dcterms:modified xsi:type="dcterms:W3CDTF">2025-12-09T16:04:11Z</dcterms:modified>
</cp:coreProperties>
</file>

<file path=docProps/custom.xml><?xml version="1.0" encoding="utf-8"?>
<Properties xmlns="http://schemas.openxmlformats.org/officeDocument/2006/custom-properties" xmlns:vt="http://schemas.openxmlformats.org/officeDocument/2006/docPropsVTypes"/>
</file>